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97996" w14:textId="66185223" w:rsidR="00546F4A" w:rsidRPr="00A8165C" w:rsidRDefault="00DC388A">
      <w:pPr>
        <w:rPr>
          <w:color w:val="006391"/>
        </w:rPr>
      </w:pPr>
      <w:r w:rsidRPr="00110DE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20DEC2" wp14:editId="32A6DF93">
                <wp:simplePos x="0" y="0"/>
                <wp:positionH relativeFrom="column">
                  <wp:posOffset>143510</wp:posOffset>
                </wp:positionH>
                <wp:positionV relativeFrom="paragraph">
                  <wp:posOffset>1170881</wp:posOffset>
                </wp:positionV>
                <wp:extent cx="9593580" cy="882015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93580" cy="882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020661" w14:textId="0A96E524" w:rsidR="00110DE1" w:rsidRPr="00AB527D" w:rsidRDefault="00DC388A" w:rsidP="00110DE1">
                            <w:pPr>
                              <w:jc w:val="center"/>
                              <w:rPr>
                                <w:b/>
                                <w:i w:val="0"/>
                                <w:color w:val="000000" w:themeColor="text1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b/>
                                <w:i w:val="0"/>
                                <w:color w:val="000000" w:themeColor="text1"/>
                                <w:sz w:val="96"/>
                                <w:szCs w:val="96"/>
                              </w:rPr>
                              <w:t>Design the Poster as you w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20DEC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1.3pt;margin-top:92.2pt;width:755.4pt;height:69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" filled="f" stroked="f">
                <v:textbox inset=",0">
                  <w:txbxContent>
                    <w:p w14:paraId="4D020661" w14:textId="0A96E524" w:rsidR="00110DE1" w:rsidRPr="00AB527D" w:rsidRDefault="00DC388A" w:rsidP="00110DE1">
                      <w:pPr>
                        <w:jc w:val="center"/>
                        <w:rPr>
                          <w:b/>
                          <w:i w:val="0"/>
                          <w:color w:val="000000" w:themeColor="text1"/>
                          <w:sz w:val="96"/>
                          <w:szCs w:val="96"/>
                        </w:rPr>
                      </w:pPr>
                      <w:r>
                        <w:rPr>
                          <w:b/>
                          <w:i w:val="0"/>
                          <w:color w:val="000000" w:themeColor="text1"/>
                          <w:sz w:val="96"/>
                          <w:szCs w:val="96"/>
                        </w:rPr>
                        <w:t>Design the Poster as you wis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680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B1659F4" wp14:editId="1717F36B">
                <wp:simplePos x="0" y="0"/>
                <wp:positionH relativeFrom="column">
                  <wp:posOffset>701040</wp:posOffset>
                </wp:positionH>
                <wp:positionV relativeFrom="paragraph">
                  <wp:posOffset>683260</wp:posOffset>
                </wp:positionV>
                <wp:extent cx="1938020" cy="750018"/>
                <wp:effectExtent l="0" t="0" r="17780" b="1206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8020" cy="750018"/>
                          <a:chOff x="0" y="0"/>
                          <a:chExt cx="1938020" cy="750018"/>
                        </a:xfrm>
                      </wpg:grpSpPr>
                      <wps:wsp>
                        <wps:cNvPr id="28" name="Rectangle 28"/>
                        <wps:cNvSpPr/>
                        <wps:spPr>
                          <a:xfrm>
                            <a:off x="0" y="0"/>
                            <a:ext cx="1938020" cy="75001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0" y="33020"/>
                            <a:ext cx="1938020" cy="6578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5213A8B" w14:textId="77777777" w:rsidR="00526688" w:rsidRPr="0038703B" w:rsidRDefault="00526688" w:rsidP="00526688">
                              <w:pPr>
                                <w:spacing w:line="240" w:lineRule="auto"/>
                                <w:jc w:val="center"/>
                                <w:rPr>
                                  <w:color w:val="FFFFFF" w:themeColor="background1"/>
                                  <w:sz w:val="24"/>
                                </w:rPr>
                              </w:pPr>
                              <w:r w:rsidRPr="0038703B">
                                <w:rPr>
                                  <w:color w:val="FFFFFF" w:themeColor="background1"/>
                                  <w:sz w:val="24"/>
                                </w:rPr>
                                <w:t>Placeholder Only</w:t>
                              </w:r>
                              <w:r w:rsidRPr="0038703B">
                                <w:rPr>
                                  <w:color w:val="FFFFFF" w:themeColor="background1"/>
                                  <w:sz w:val="24"/>
                                </w:rPr>
                                <w:br/>
                                <w:t>Your Group or Event Name</w:t>
                              </w:r>
                              <w:r w:rsidRPr="0038703B">
                                <w:rPr>
                                  <w:color w:val="FFFFFF" w:themeColor="background1"/>
                                  <w:sz w:val="24"/>
                                </w:rPr>
                                <w:br/>
                                <w:t>or Sub-brand Logo He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1659F4" id="Group 8" o:spid="_x0000_s1027" style="position:absolute;margin-left:55.2pt;margin-top:53.8pt;width:152.6pt;height:59.05pt;z-index:251682816" coordsize="19380,7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">
                <v:rect id="Rectangle 28" o:spid="_x0000_s1028" style="position:absolute;width:19380;height:75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" filled="f" strokecolor="white [3212]" strokeweight="1pt"/>
                <v:shape id="Text Box 29" o:spid="_x0000_s1029" type="#_x0000_t202" style="position:absolute;top:330;width:19380;height:6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55213A8B" w14:textId="77777777" w:rsidR="00526688" w:rsidRPr="0038703B" w:rsidRDefault="00526688" w:rsidP="00526688">
                        <w:pPr>
                          <w:spacing w:line="240" w:lineRule="auto"/>
                          <w:jc w:val="center"/>
                          <w:rPr>
                            <w:color w:val="FFFFFF" w:themeColor="background1"/>
                            <w:sz w:val="24"/>
                          </w:rPr>
                        </w:pPr>
                        <w:r w:rsidRPr="0038703B">
                          <w:rPr>
                            <w:color w:val="FFFFFF" w:themeColor="background1"/>
                            <w:sz w:val="24"/>
                          </w:rPr>
                          <w:t>Placeholder Only</w:t>
                        </w:r>
                        <w:r w:rsidRPr="0038703B">
                          <w:rPr>
                            <w:color w:val="FFFFFF" w:themeColor="background1"/>
                            <w:sz w:val="24"/>
                          </w:rPr>
                          <w:br/>
                          <w:t>Your Group or Event Name</w:t>
                        </w:r>
                        <w:r w:rsidRPr="0038703B">
                          <w:rPr>
                            <w:color w:val="FFFFFF" w:themeColor="background1"/>
                            <w:sz w:val="24"/>
                          </w:rPr>
                          <w:br/>
                          <w:t>or Sub-brand Logo Her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332BB" w:rsidRPr="00110DE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E50C60" wp14:editId="4E13FDD4">
                <wp:simplePos x="0" y="0"/>
                <wp:positionH relativeFrom="column">
                  <wp:posOffset>234315</wp:posOffset>
                </wp:positionH>
                <wp:positionV relativeFrom="paragraph">
                  <wp:posOffset>14796135</wp:posOffset>
                </wp:positionV>
                <wp:extent cx="9572625" cy="346075"/>
                <wp:effectExtent l="0" t="0" r="3175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72625" cy="346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061829" w14:textId="77777777" w:rsidR="00110DE1" w:rsidRPr="00F64089" w:rsidRDefault="00110DE1" w:rsidP="00110DE1">
                            <w:pPr>
                              <w:jc w:val="center"/>
                              <w:rPr>
                                <w:i w:val="0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F64089">
                              <w:rPr>
                                <w:b/>
                                <w:bCs/>
                                <w:i w:val="0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Placeholder for </w:t>
                            </w:r>
                            <w:proofErr w:type="spellStart"/>
                            <w:r w:rsidRPr="00F64089">
                              <w:rPr>
                                <w:b/>
                                <w:bCs/>
                                <w:i w:val="0"/>
                                <w:color w:val="FFFFFF" w:themeColor="background1"/>
                                <w:sz w:val="36"/>
                                <w:szCs w:val="36"/>
                              </w:rPr>
                              <w:t>url</w:t>
                            </w:r>
                            <w:proofErr w:type="spellEnd"/>
                            <w:r w:rsidRPr="00F64089">
                              <w:rPr>
                                <w:b/>
                                <w:bCs/>
                                <w:i w:val="0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and/or contact information or delete this text box.</w:t>
                            </w:r>
                          </w:p>
                          <w:p w14:paraId="13D9B430" w14:textId="77777777" w:rsidR="00110DE1" w:rsidRPr="00F64089" w:rsidRDefault="00110DE1" w:rsidP="00110DE1">
                            <w:pPr>
                              <w:jc w:val="center"/>
                              <w:rPr>
                                <w:i w:val="0"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50C60" id="Text Box 14" o:spid="_x0000_s1030" type="#_x0000_t202" style="position:absolute;margin-left:18.45pt;margin-top:1165.05pt;width:753.75pt;height:27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" filled="f" stroked="f">
                <v:textbox inset="0,,0">
                  <w:txbxContent>
                    <w:p w14:paraId="5B061829" w14:textId="77777777" w:rsidR="00110DE1" w:rsidRPr="00F64089" w:rsidRDefault="00110DE1" w:rsidP="00110DE1">
                      <w:pPr>
                        <w:jc w:val="center"/>
                        <w:rPr>
                          <w:i w:val="0"/>
                          <w:color w:val="FFFFFF" w:themeColor="background1"/>
                          <w:sz w:val="36"/>
                          <w:szCs w:val="36"/>
                        </w:rPr>
                      </w:pPr>
                      <w:r w:rsidRPr="00F64089">
                        <w:rPr>
                          <w:b/>
                          <w:bCs/>
                          <w:i w:val="0"/>
                          <w:color w:val="FFFFFF" w:themeColor="background1"/>
                          <w:sz w:val="36"/>
                          <w:szCs w:val="36"/>
                        </w:rPr>
                        <w:t xml:space="preserve">Placeholder for </w:t>
                      </w:r>
                      <w:proofErr w:type="spellStart"/>
                      <w:r w:rsidRPr="00F64089">
                        <w:rPr>
                          <w:b/>
                          <w:bCs/>
                          <w:i w:val="0"/>
                          <w:color w:val="FFFFFF" w:themeColor="background1"/>
                          <w:sz w:val="36"/>
                          <w:szCs w:val="36"/>
                        </w:rPr>
                        <w:t>url</w:t>
                      </w:r>
                      <w:proofErr w:type="spellEnd"/>
                      <w:r w:rsidRPr="00F64089">
                        <w:rPr>
                          <w:b/>
                          <w:bCs/>
                          <w:i w:val="0"/>
                          <w:color w:val="FFFFFF" w:themeColor="background1"/>
                          <w:sz w:val="36"/>
                          <w:szCs w:val="36"/>
                        </w:rPr>
                        <w:t xml:space="preserve"> and/or contact information or delete this text box.</w:t>
                      </w:r>
                    </w:p>
                    <w:p w14:paraId="13D9B430" w14:textId="77777777" w:rsidR="00110DE1" w:rsidRPr="00F64089" w:rsidRDefault="00110DE1" w:rsidP="00110DE1">
                      <w:pPr>
                        <w:jc w:val="center"/>
                        <w:rPr>
                          <w:i w:val="0"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77BF6" w:rsidRPr="003E18C2">
        <w:rPr>
          <w:noProof/>
        </w:rPr>
        <w:drawing>
          <wp:anchor distT="0" distB="0" distL="114300" distR="114300" simplePos="0" relativeHeight="251664384" behindDoc="0" locked="0" layoutInCell="1" allowOverlap="1" wp14:anchorId="75B6FA97" wp14:editId="35EBF16E">
            <wp:simplePos x="0" y="0"/>
            <wp:positionH relativeFrom="column">
              <wp:posOffset>7203440</wp:posOffset>
            </wp:positionH>
            <wp:positionV relativeFrom="paragraph">
              <wp:posOffset>775335</wp:posOffset>
            </wp:positionV>
            <wp:extent cx="1717040" cy="505460"/>
            <wp:effectExtent l="0" t="0" r="0" b="2540"/>
            <wp:wrapThrough wrapText="bothSides">
              <wp:wrapPolygon edited="0">
                <wp:start x="2716" y="0"/>
                <wp:lineTo x="160" y="8683"/>
                <wp:lineTo x="0" y="10312"/>
                <wp:lineTo x="0" y="11940"/>
                <wp:lineTo x="1757" y="17367"/>
                <wp:lineTo x="2556" y="21166"/>
                <wp:lineTo x="2716" y="21166"/>
                <wp:lineTo x="3675" y="21166"/>
                <wp:lineTo x="21408" y="19538"/>
                <wp:lineTo x="21408" y="8683"/>
                <wp:lineTo x="19491" y="8683"/>
                <wp:lineTo x="21408" y="6513"/>
                <wp:lineTo x="21408" y="2171"/>
                <wp:lineTo x="3675" y="0"/>
                <wp:lineTo x="2716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eee_mb_whit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18C2">
        <w:softHyphen/>
      </w:r>
    </w:p>
    <w:sectPr w:rsidR="00546F4A" w:rsidRPr="00A8165C" w:rsidSect="00DC388A">
      <w:headerReference w:type="default" r:id="rId8"/>
      <w:footerReference w:type="default" r:id="rId9"/>
      <w:pgSz w:w="15840" w:h="24480"/>
      <w:pgMar w:top="0" w:right="0" w:bottom="0" w:left="0" w:header="11" w:footer="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351A91" w14:textId="77777777" w:rsidR="00047235" w:rsidRDefault="00047235" w:rsidP="00DC388A">
      <w:pPr>
        <w:spacing w:after="0" w:line="240" w:lineRule="auto"/>
      </w:pPr>
      <w:r>
        <w:separator/>
      </w:r>
    </w:p>
  </w:endnote>
  <w:endnote w:type="continuationSeparator" w:id="0">
    <w:p w14:paraId="073B4B40" w14:textId="77777777" w:rsidR="00047235" w:rsidRDefault="00047235" w:rsidP="00DC3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0319D" w14:textId="2ABF0E48" w:rsidR="00DC388A" w:rsidRDefault="0026607A" w:rsidP="00495C80">
    <w:pPr>
      <w:pStyle w:val="Footer"/>
    </w:pPr>
    <w:r>
      <w:t xml:space="preserve">    </w:t>
    </w:r>
    <w:r w:rsidR="00495C80">
      <w:rPr>
        <w:noProof/>
      </w:rPr>
      <w:drawing>
        <wp:inline distT="0" distB="0" distL="0" distR="0" wp14:anchorId="67425329" wp14:editId="41FE8F9F">
          <wp:extent cx="665683" cy="488168"/>
          <wp:effectExtent l="0" t="0" r="1270" b="7620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567" cy="5181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C388A">
      <w:rPr>
        <w:noProof/>
      </w:rPr>
      <w:drawing>
        <wp:inline distT="0" distB="0" distL="0" distR="0" wp14:anchorId="7B5C62F8" wp14:editId="059D7255">
          <wp:extent cx="8199119" cy="495300"/>
          <wp:effectExtent l="0" t="0" r="0" b="0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210395" cy="4959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F1C7E4" w14:textId="77777777" w:rsidR="00047235" w:rsidRDefault="00047235" w:rsidP="00DC388A">
      <w:pPr>
        <w:spacing w:after="0" w:line="240" w:lineRule="auto"/>
      </w:pPr>
      <w:r>
        <w:separator/>
      </w:r>
    </w:p>
  </w:footnote>
  <w:footnote w:type="continuationSeparator" w:id="0">
    <w:p w14:paraId="599F5250" w14:textId="77777777" w:rsidR="00047235" w:rsidRDefault="00047235" w:rsidP="00DC38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60F46" w14:textId="050EFEC9" w:rsidR="00DC388A" w:rsidRDefault="00DC388A">
    <w:pPr>
      <w:pStyle w:val="Header"/>
    </w:pPr>
    <w:r>
      <w:rPr>
        <w:noProof/>
      </w:rPr>
      <w:drawing>
        <wp:inline distT="0" distB="0" distL="0" distR="0" wp14:anchorId="2B5107DD" wp14:editId="5EA76E84">
          <wp:extent cx="8747536" cy="423048"/>
          <wp:effectExtent l="0" t="0" r="0" b="0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747536" cy="423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4772D6"/>
    <w:multiLevelType w:val="multilevel"/>
    <w:tmpl w:val="4ABA0F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5E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szS3MDI0NTEyMjBS0lEKTi0uzszPAykwqgUAkH2YDiwAAAA="/>
  </w:docVars>
  <w:rsids>
    <w:rsidRoot w:val="00546F4A"/>
    <w:rsid w:val="00047235"/>
    <w:rsid w:val="00052010"/>
    <w:rsid w:val="000C0846"/>
    <w:rsid w:val="000D36EB"/>
    <w:rsid w:val="000E63E9"/>
    <w:rsid w:val="00110DE1"/>
    <w:rsid w:val="00120E17"/>
    <w:rsid w:val="00162E3E"/>
    <w:rsid w:val="00171C55"/>
    <w:rsid w:val="001F6CF3"/>
    <w:rsid w:val="0026607A"/>
    <w:rsid w:val="00287BA6"/>
    <w:rsid w:val="003E18C2"/>
    <w:rsid w:val="00495C80"/>
    <w:rsid w:val="004A0310"/>
    <w:rsid w:val="004E026E"/>
    <w:rsid w:val="00526688"/>
    <w:rsid w:val="005331CD"/>
    <w:rsid w:val="00546F4A"/>
    <w:rsid w:val="007B6806"/>
    <w:rsid w:val="008E714B"/>
    <w:rsid w:val="00A05C0A"/>
    <w:rsid w:val="00A8165C"/>
    <w:rsid w:val="00A87B36"/>
    <w:rsid w:val="00AB527D"/>
    <w:rsid w:val="00AF52F2"/>
    <w:rsid w:val="00B63579"/>
    <w:rsid w:val="00BD5A1F"/>
    <w:rsid w:val="00C332BB"/>
    <w:rsid w:val="00D872F1"/>
    <w:rsid w:val="00DC388A"/>
    <w:rsid w:val="00E71D90"/>
    <w:rsid w:val="00F64089"/>
    <w:rsid w:val="00F77BF6"/>
    <w:rsid w:val="00F85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1F0E61"/>
  <w15:chartTrackingRefBased/>
  <w15:docId w15:val="{3A5C1F23-F305-6F4C-A0D5-69A87534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688"/>
    <w:pPr>
      <w:spacing w:after="200" w:line="288" w:lineRule="auto"/>
    </w:pPr>
    <w:rPr>
      <w:rFonts w:eastAsiaTheme="minorEastAsia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8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88A"/>
    <w:rPr>
      <w:rFonts w:eastAsiaTheme="minorEastAsia"/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C38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88A"/>
    <w:rPr>
      <w:rFonts w:eastAsiaTheme="minorEastAsia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Bennett</dc:creator>
  <cp:keywords/>
  <dc:description/>
  <cp:lastModifiedBy>Pourakbari Kasmaei Mahdi</cp:lastModifiedBy>
  <cp:revision>3</cp:revision>
  <dcterms:created xsi:type="dcterms:W3CDTF">2021-09-15T21:05:00Z</dcterms:created>
  <dcterms:modified xsi:type="dcterms:W3CDTF">2021-09-15T21:25:00Z</dcterms:modified>
</cp:coreProperties>
</file>